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53CF" w:rsidRDefault="00F22DEF" w:rsidP="00F22DEF">
      <w:pPr>
        <w:pStyle w:val="Heading1"/>
      </w:pPr>
      <w:r>
        <w:t xml:space="preserve">Name: </w:t>
      </w:r>
      <w:r w:rsidR="003F42F6" w:rsidRPr="003F42F6">
        <w:t>Authentication</w:t>
      </w:r>
    </w:p>
    <w:p w:rsidR="00F22DEF" w:rsidRDefault="00F22DEF" w:rsidP="00F22DEF">
      <w:r>
        <w:t>url: /</w:t>
      </w:r>
      <w:r w:rsidR="003F42F6" w:rsidRPr="003F42F6">
        <w:t>Authentication</w:t>
      </w:r>
      <w:r w:rsidR="004E04D7">
        <w:t>/JWT</w:t>
      </w:r>
    </w:p>
    <w:p w:rsidR="00F22DEF" w:rsidRDefault="00F22DEF" w:rsidP="00F22DEF">
      <w:pPr>
        <w:pStyle w:val="Heading2"/>
      </w:pPr>
      <w:r>
        <w:t>GET:</w:t>
      </w:r>
    </w:p>
    <w:p w:rsidR="004E04D7" w:rsidRPr="004E04D7" w:rsidRDefault="004E04D7" w:rsidP="004E04D7">
      <w:r>
        <w:t>Get JWT token to login</w:t>
      </w:r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URL Params</w:t>
      </w:r>
      <w:r>
        <w:t>:</w:t>
      </w:r>
    </w:p>
    <w:p w:rsidR="00F22DEF" w:rsidRPr="00F22DEF" w:rsidRDefault="00F22DEF" w:rsidP="00F22DEF">
      <w:pPr>
        <w:pStyle w:val="ListParagraph"/>
      </w:pPr>
      <w:r w:rsidRPr="00F22DEF">
        <w:t>Required:</w:t>
      </w:r>
    </w:p>
    <w:p w:rsidR="00F22DEF" w:rsidRPr="00F22DEF" w:rsidRDefault="00A9178A" w:rsidP="00F22DEF">
      <w:pPr>
        <w:pStyle w:val="ListParagraph"/>
      </w:pPr>
      <w:r>
        <w:t>Authentication</w:t>
      </w:r>
      <w:r w:rsidR="00F22DEF" w:rsidRPr="00F22DEF">
        <w:t>=[</w:t>
      </w:r>
      <w:r w:rsidR="00F22DEF">
        <w:t>string</w:t>
      </w:r>
      <w:r w:rsidR="00F22DEF" w:rsidRPr="00F22DEF">
        <w:t>]</w:t>
      </w:r>
      <w:r w:rsidR="00F22DEF">
        <w:t xml:space="preserve">- hushed </w:t>
      </w:r>
      <w:proofErr w:type="spellStart"/>
      <w:proofErr w:type="gramStart"/>
      <w:r w:rsidR="00F22DEF">
        <w:t>username:password</w:t>
      </w:r>
      <w:proofErr w:type="spellEnd"/>
      <w:proofErr w:type="gramEnd"/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F22DEF" w:rsidRPr="00F22DEF" w:rsidRDefault="00F22DEF" w:rsidP="00F22DEF">
      <w:pPr>
        <w:pStyle w:val="ListParagraph"/>
      </w:pPr>
      <w:r w:rsidRPr="00F22DEF">
        <w:t>Code: 200 </w:t>
      </w:r>
      <w:r w:rsidRPr="00F22DEF">
        <w:br/>
        <w:t>Content: </w:t>
      </w:r>
      <w:proofErr w:type="gramStart"/>
      <w:r w:rsidRPr="00F22DEF">
        <w:t xml:space="preserve">{ </w:t>
      </w:r>
      <w:r w:rsidR="00A9178A">
        <w:t>Authentication</w:t>
      </w:r>
      <w:proofErr w:type="gramEnd"/>
      <w:r w:rsidRPr="00F22DEF">
        <w:t xml:space="preserve"> : </w:t>
      </w:r>
      <w:r>
        <w:t>[JWT token]</w:t>
      </w:r>
      <w:r w:rsidR="00A9178A">
        <w:t xml:space="preserve">, </w:t>
      </w:r>
      <w:proofErr w:type="spellStart"/>
      <w:r w:rsidR="00A9178A">
        <w:t>UserSetting</w:t>
      </w:r>
      <w:proofErr w:type="spellEnd"/>
      <w:r w:rsidR="00A9178A">
        <w:t>:[json]</w:t>
      </w:r>
      <w:r w:rsidRPr="00F22DEF">
        <w:t>}</w:t>
      </w:r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FB54A0" w:rsidRDefault="00F22DEF" w:rsidP="00FB54A0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FB54A0" w:rsidRDefault="00FB54A0" w:rsidP="00FB54A0">
      <w:pPr>
        <w:pStyle w:val="Heading2"/>
      </w:pPr>
      <w:r>
        <w:t>PUT:</w:t>
      </w:r>
    </w:p>
    <w:p w:rsidR="004E04D7" w:rsidRPr="004E04D7" w:rsidRDefault="004E04D7" w:rsidP="004E04D7">
      <w:r>
        <w:t>Change username and password</w:t>
      </w:r>
    </w:p>
    <w:p w:rsidR="00FB54A0" w:rsidRPr="00F22DEF" w:rsidRDefault="00FB54A0" w:rsidP="00FB54A0">
      <w:pPr>
        <w:pStyle w:val="ListParagraph"/>
        <w:numPr>
          <w:ilvl w:val="0"/>
          <w:numId w:val="3"/>
        </w:numPr>
      </w:pPr>
      <w:r w:rsidRPr="00F22DEF">
        <w:t>URL Params</w:t>
      </w:r>
      <w:r>
        <w:t>:</w:t>
      </w:r>
    </w:p>
    <w:p w:rsidR="00FB54A0" w:rsidRPr="00F22DEF" w:rsidRDefault="00FB54A0" w:rsidP="00FB54A0">
      <w:pPr>
        <w:pStyle w:val="ListParagraph"/>
      </w:pPr>
      <w:r w:rsidRPr="00F22DEF">
        <w:t>Required:</w:t>
      </w:r>
    </w:p>
    <w:p w:rsidR="00FB54A0" w:rsidRDefault="00FB54A0" w:rsidP="00FB54A0">
      <w:pPr>
        <w:pStyle w:val="ListParagraph"/>
      </w:pPr>
      <w:r>
        <w:t>Authentication</w:t>
      </w:r>
      <w:r w:rsidRPr="00F22DEF">
        <w:t>=[</w:t>
      </w:r>
      <w:r>
        <w:t>string</w:t>
      </w:r>
      <w:r w:rsidRPr="00F22DEF">
        <w:t>]</w:t>
      </w:r>
      <w:r>
        <w:t xml:space="preserve">- hushed last </w:t>
      </w:r>
      <w:proofErr w:type="spellStart"/>
      <w:proofErr w:type="gramStart"/>
      <w:r>
        <w:t>username:password</w:t>
      </w:r>
      <w:proofErr w:type="spellEnd"/>
      <w:proofErr w:type="gramEnd"/>
    </w:p>
    <w:p w:rsidR="00FB54A0" w:rsidRPr="00F22DEF" w:rsidRDefault="00FB54A0" w:rsidP="00FB54A0">
      <w:pPr>
        <w:pStyle w:val="ListParagraph"/>
      </w:pPr>
      <w:proofErr w:type="spellStart"/>
      <w:r>
        <w:t>NewAutentication</w:t>
      </w:r>
      <w:proofErr w:type="spellEnd"/>
      <w:r>
        <w:t>:</w:t>
      </w:r>
      <w:r w:rsidRPr="00FB54A0">
        <w:t xml:space="preserve"> </w:t>
      </w:r>
      <w:r w:rsidRPr="00F22DEF">
        <w:t>=[</w:t>
      </w:r>
      <w:r>
        <w:t>string</w:t>
      </w:r>
      <w:r w:rsidRPr="00F22DEF">
        <w:t>]</w:t>
      </w:r>
      <w:r>
        <w:t xml:space="preserve">- hushed new </w:t>
      </w:r>
      <w:proofErr w:type="spellStart"/>
      <w:proofErr w:type="gramStart"/>
      <w:r>
        <w:t>username:password</w:t>
      </w:r>
      <w:proofErr w:type="spellEnd"/>
      <w:proofErr w:type="gramEnd"/>
    </w:p>
    <w:p w:rsidR="00FB54A0" w:rsidRPr="00F22DEF" w:rsidRDefault="00FB54A0" w:rsidP="00FB54A0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FB54A0" w:rsidRPr="00F22DEF" w:rsidRDefault="00FB54A0" w:rsidP="00FB54A0">
      <w:pPr>
        <w:pStyle w:val="ListParagraph"/>
      </w:pPr>
      <w:r w:rsidRPr="00F22DEF">
        <w:t>Code: 200 </w:t>
      </w:r>
      <w:r w:rsidRPr="00F22DEF">
        <w:br/>
        <w:t>Content: </w:t>
      </w:r>
      <w:proofErr w:type="gramStart"/>
      <w:r w:rsidRPr="00F22DEF">
        <w:t>{ }</w:t>
      </w:r>
      <w:proofErr w:type="gramEnd"/>
    </w:p>
    <w:p w:rsidR="00FB54A0" w:rsidRPr="00F22DEF" w:rsidRDefault="00FB54A0" w:rsidP="00FB54A0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FB54A0" w:rsidRPr="00F22DEF" w:rsidRDefault="00FB54A0" w:rsidP="00FB54A0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F05F4B" w:rsidRDefault="00F05F4B" w:rsidP="00F05F4B">
      <w:pPr>
        <w:pStyle w:val="Heading2"/>
      </w:pPr>
      <w:r>
        <w:t>DELETE:</w:t>
      </w:r>
    </w:p>
    <w:p w:rsidR="00F05F4B" w:rsidRDefault="00F05F4B" w:rsidP="00F05F4B">
      <w:r>
        <w:t>Delete the account.</w:t>
      </w:r>
    </w:p>
    <w:p w:rsidR="00F05F4B" w:rsidRPr="00F05F4B" w:rsidRDefault="00F05F4B" w:rsidP="00F05F4B">
      <w:r>
        <w:t>Deletion complete after week, before that any login will cancel the deletion.</w:t>
      </w:r>
    </w:p>
    <w:p w:rsidR="00F05F4B" w:rsidRPr="00F22DEF" w:rsidRDefault="00F05F4B" w:rsidP="00F05F4B">
      <w:pPr>
        <w:pStyle w:val="ListParagraph"/>
        <w:numPr>
          <w:ilvl w:val="0"/>
          <w:numId w:val="3"/>
        </w:numPr>
      </w:pPr>
      <w:r w:rsidRPr="00F22DEF">
        <w:t>URL Params</w:t>
      </w:r>
      <w:r>
        <w:t>:</w:t>
      </w:r>
    </w:p>
    <w:p w:rsidR="00F05F4B" w:rsidRPr="00F22DEF" w:rsidRDefault="00F05F4B" w:rsidP="00F05F4B">
      <w:pPr>
        <w:pStyle w:val="ListParagraph"/>
      </w:pPr>
      <w:r w:rsidRPr="00F22DEF">
        <w:t>Required:</w:t>
      </w:r>
    </w:p>
    <w:p w:rsidR="00F05F4B" w:rsidRDefault="00F05F4B" w:rsidP="00F05F4B">
      <w:pPr>
        <w:pStyle w:val="ListParagraph"/>
      </w:pPr>
      <w:r>
        <w:t>Authentication</w:t>
      </w:r>
      <w:r w:rsidRPr="00F22DEF">
        <w:t>=[</w:t>
      </w:r>
      <w:r>
        <w:t>string</w:t>
      </w:r>
      <w:r w:rsidRPr="00F22DEF">
        <w:t>]</w:t>
      </w:r>
      <w:r>
        <w:t xml:space="preserve">- hushed last </w:t>
      </w:r>
      <w:proofErr w:type="spellStart"/>
      <w:proofErr w:type="gramStart"/>
      <w:r>
        <w:t>username:password</w:t>
      </w:r>
      <w:proofErr w:type="spellEnd"/>
      <w:proofErr w:type="gramEnd"/>
    </w:p>
    <w:p w:rsidR="00F05F4B" w:rsidRPr="00F22DEF" w:rsidRDefault="00F05F4B" w:rsidP="00F05F4B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F05F4B" w:rsidRPr="00F22DEF" w:rsidRDefault="00F05F4B" w:rsidP="00F05F4B">
      <w:pPr>
        <w:pStyle w:val="ListParagraph"/>
      </w:pPr>
      <w:r w:rsidRPr="00F22DEF">
        <w:t>Code: </w:t>
      </w:r>
      <w:r w:rsidR="00693760" w:rsidRPr="00693760">
        <w:t>202 Accepted</w:t>
      </w:r>
      <w:r w:rsidR="00693760">
        <w:t>.</w:t>
      </w:r>
      <w:r w:rsidRPr="00F22DEF">
        <w:br/>
        <w:t>Content: {</w:t>
      </w:r>
      <w:proofErr w:type="spellStart"/>
      <w:proofErr w:type="gramStart"/>
      <w:r w:rsidR="00693760">
        <w:t>deletionTime</w:t>
      </w:r>
      <w:proofErr w:type="spellEnd"/>
      <w:r w:rsidR="00693760">
        <w:t>:[</w:t>
      </w:r>
      <w:proofErr w:type="gramEnd"/>
      <w:r w:rsidR="00693760">
        <w:t>time</w:t>
      </w:r>
      <w:r w:rsidR="001C6492">
        <w:t xml:space="preserve"> format</w:t>
      </w:r>
      <w:r w:rsidR="00693760">
        <w:t>?????]</w:t>
      </w:r>
      <w:r w:rsidRPr="00F22DEF">
        <w:t xml:space="preserve"> }</w:t>
      </w:r>
    </w:p>
    <w:p w:rsidR="00F05F4B" w:rsidRPr="00F22DEF" w:rsidRDefault="00F05F4B" w:rsidP="00F05F4B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F05F4B" w:rsidRPr="00F22DEF" w:rsidRDefault="00F05F4B" w:rsidP="00F05F4B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F05F4B" w:rsidRDefault="00F05F4B" w:rsidP="00F05F4B">
      <w:pPr>
        <w:pStyle w:val="ListParagraph"/>
      </w:pPr>
    </w:p>
    <w:p w:rsidR="00F22DEF" w:rsidRDefault="00F22DEF" w:rsidP="00F22DEF"/>
    <w:p w:rsidR="00F22DEF" w:rsidRDefault="00F22DEF" w:rsidP="00F22DEF"/>
    <w:p w:rsidR="00F22DEF" w:rsidRDefault="00F22DEF" w:rsidP="00F22DEF">
      <w:pPr>
        <w:pStyle w:val="Heading1"/>
      </w:pPr>
      <w:r>
        <w:t>Name: passwords</w:t>
      </w:r>
    </w:p>
    <w:p w:rsidR="00343091" w:rsidRDefault="00343091" w:rsidP="00343091">
      <w:r>
        <w:t>url: /passwords</w:t>
      </w:r>
    </w:p>
    <w:p w:rsidR="00343091" w:rsidRDefault="00343091" w:rsidP="00343091">
      <w:pPr>
        <w:pStyle w:val="Heading2"/>
      </w:pPr>
      <w:r>
        <w:lastRenderedPageBreak/>
        <w:t>GET:</w:t>
      </w:r>
    </w:p>
    <w:p w:rsidR="00343091" w:rsidRDefault="00343091" w:rsidP="00343091">
      <w:r>
        <w:t>Get all programs ID and usernames</w:t>
      </w:r>
    </w:p>
    <w:p w:rsidR="00343091" w:rsidRPr="00F22DEF" w:rsidRDefault="00343091" w:rsidP="00343091">
      <w:pPr>
        <w:pStyle w:val="ListParagraph"/>
        <w:numPr>
          <w:ilvl w:val="0"/>
          <w:numId w:val="4"/>
        </w:numPr>
      </w:pPr>
      <w:r>
        <w:t>Headers:</w:t>
      </w:r>
    </w:p>
    <w:p w:rsidR="00343091" w:rsidRPr="00F22DEF" w:rsidRDefault="00343091" w:rsidP="00343091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343091" w:rsidRPr="00F22DEF" w:rsidRDefault="00343091" w:rsidP="00343091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343091" w:rsidRDefault="00343091" w:rsidP="00343091">
      <w:pPr>
        <w:pStyle w:val="ListParagraph"/>
      </w:pPr>
      <w:r w:rsidRPr="00F22DEF">
        <w:t>Code:</w:t>
      </w:r>
      <w:r>
        <w:t> 200</w:t>
      </w:r>
      <w:r w:rsidRPr="00F22DEF">
        <w:br/>
        <w:t>Content: </w:t>
      </w:r>
      <w:r>
        <w:t>{</w:t>
      </w:r>
    </w:p>
    <w:p w:rsidR="00343091" w:rsidRDefault="00343091" w:rsidP="00343091">
      <w:pPr>
        <w:pStyle w:val="ListParagraph"/>
      </w:pPr>
      <w:proofErr w:type="gramStart"/>
      <w:r>
        <w:t>programs:[</w:t>
      </w:r>
      <w:proofErr w:type="gramEnd"/>
    </w:p>
    <w:p w:rsidR="00343091" w:rsidRDefault="00343091" w:rsidP="00343091">
      <w:pPr>
        <w:pStyle w:val="ListParagraph"/>
      </w:pPr>
      <w:r>
        <w:t>{</w:t>
      </w:r>
      <w:proofErr w:type="gramStart"/>
      <w:r>
        <w:t>username:[</w:t>
      </w:r>
      <w:proofErr w:type="gramEnd"/>
      <w:r>
        <w:t xml:space="preserve">string], </w:t>
      </w:r>
      <w:proofErr w:type="spellStart"/>
      <w:r>
        <w:t>programID</w:t>
      </w:r>
      <w:proofErr w:type="spellEnd"/>
      <w:r>
        <w:t>:[string]}</w:t>
      </w:r>
    </w:p>
    <w:p w:rsidR="00343091" w:rsidRDefault="00343091" w:rsidP="00343091">
      <w:pPr>
        <w:pStyle w:val="ListParagraph"/>
      </w:pPr>
      <w:r>
        <w:t>……</w:t>
      </w:r>
    </w:p>
    <w:p w:rsidR="00343091" w:rsidRDefault="00343091" w:rsidP="00343091">
      <w:pPr>
        <w:pStyle w:val="ListParagraph"/>
      </w:pPr>
      <w:r>
        <w:tab/>
        <w:t>]</w:t>
      </w:r>
    </w:p>
    <w:p w:rsidR="00343091" w:rsidRPr="00F22DEF" w:rsidRDefault="00343091" w:rsidP="00343091">
      <w:pPr>
        <w:pStyle w:val="ListParagraph"/>
      </w:pPr>
      <w:r w:rsidRPr="00F22DEF">
        <w:t>}</w:t>
      </w:r>
    </w:p>
    <w:p w:rsidR="00343091" w:rsidRPr="00F22DEF" w:rsidRDefault="00343091" w:rsidP="00343091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343091" w:rsidRDefault="00343091" w:rsidP="00343091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343091" w:rsidRDefault="00343091" w:rsidP="00343091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693760" w:rsidRDefault="00693760" w:rsidP="00693760">
      <w:pPr>
        <w:pStyle w:val="Heading2"/>
      </w:pPr>
      <w:r>
        <w:t>POST:</w:t>
      </w:r>
    </w:p>
    <w:p w:rsidR="00693760" w:rsidRPr="004E04D7" w:rsidRDefault="00693760" w:rsidP="00693760">
      <w:r>
        <w:t>Add new program username and password record</w:t>
      </w:r>
    </w:p>
    <w:p w:rsidR="00693760" w:rsidRPr="00F22DEF" w:rsidRDefault="00693760" w:rsidP="00693760">
      <w:pPr>
        <w:pStyle w:val="ListParagraph"/>
        <w:numPr>
          <w:ilvl w:val="0"/>
          <w:numId w:val="3"/>
        </w:numPr>
      </w:pPr>
      <w:r>
        <w:t>Headers:</w:t>
      </w:r>
    </w:p>
    <w:p w:rsidR="00693760" w:rsidRDefault="00693760" w:rsidP="00693760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693760" w:rsidRPr="00791975" w:rsidRDefault="00693760" w:rsidP="00693760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>
        <w:rPr>
          <w:rStyle w:val="Strong"/>
          <w:rFonts w:ascii="Segoe UI" w:hAnsi="Segoe UI" w:cs="Segoe UI"/>
          <w:color w:val="24292E"/>
          <w:shd w:val="clear" w:color="auto" w:fill="FFFFFF"/>
        </w:rPr>
        <w:t>Data Params:</w:t>
      </w:r>
    </w:p>
    <w:p w:rsidR="00693760" w:rsidRDefault="00693760" w:rsidP="00693760">
      <w:pPr>
        <w:pStyle w:val="ListParagraph"/>
        <w:numPr>
          <w:ilvl w:val="0"/>
          <w:numId w:val="3"/>
        </w:numPr>
      </w:pPr>
      <w:r>
        <w:t>{</w:t>
      </w:r>
      <w:proofErr w:type="gramStart"/>
      <w:r>
        <w:t>username</w:t>
      </w:r>
      <w:r w:rsidRPr="00F22DEF">
        <w:t>:</w:t>
      </w:r>
      <w:r>
        <w:t>[</w:t>
      </w:r>
      <w:proofErr w:type="gramEnd"/>
      <w:r>
        <w:t xml:space="preserve">string], password:[string], </w:t>
      </w:r>
      <w:proofErr w:type="spellStart"/>
      <w:r>
        <w:t>programID</w:t>
      </w:r>
      <w:proofErr w:type="spellEnd"/>
      <w:r>
        <w:t>:[string]</w:t>
      </w:r>
      <w:r w:rsidRPr="00F22DEF">
        <w:t xml:space="preserve"> </w:t>
      </w:r>
      <w:r>
        <w:t xml:space="preserve"> </w:t>
      </w:r>
      <w:r w:rsidRPr="00F22DEF">
        <w:t>}</w:t>
      </w:r>
    </w:p>
    <w:p w:rsidR="00693760" w:rsidRPr="00F22DEF" w:rsidRDefault="00693760" w:rsidP="00693760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693760" w:rsidRPr="00F22DEF" w:rsidRDefault="00693760" w:rsidP="00693760">
      <w:pPr>
        <w:pStyle w:val="ListParagraph"/>
      </w:pPr>
      <w:r w:rsidRPr="00F22DEF">
        <w:t>Code: 200 </w:t>
      </w:r>
      <w:r w:rsidRPr="00F22DEF">
        <w:br/>
        <w:t>Content: </w:t>
      </w:r>
      <w:r>
        <w:t>None</w:t>
      </w:r>
    </w:p>
    <w:p w:rsidR="00693760" w:rsidRPr="00F22DEF" w:rsidRDefault="00693760" w:rsidP="00693760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693760" w:rsidRPr="00F22DEF" w:rsidRDefault="00693760" w:rsidP="00627E0C">
      <w:pPr>
        <w:pStyle w:val="ListParagraph"/>
        <w:numPr>
          <w:ilvl w:val="0"/>
          <w:numId w:val="3"/>
        </w:numPr>
      </w:pPr>
      <w:r w:rsidRPr="00F22DEF">
        <w:t>Sample Call:</w:t>
      </w:r>
      <w:bookmarkStart w:id="0" w:name="_GoBack"/>
      <w:bookmarkEnd w:id="0"/>
    </w:p>
    <w:p w:rsidR="00693760" w:rsidRDefault="00693760" w:rsidP="00693760"/>
    <w:p w:rsidR="00343091" w:rsidRPr="00343091" w:rsidRDefault="00343091" w:rsidP="00343091"/>
    <w:p w:rsidR="00F22DEF" w:rsidRDefault="00F22DEF" w:rsidP="00F22DEF">
      <w:r>
        <w:t>url: /password</w:t>
      </w:r>
      <w:r w:rsidR="00705E8F">
        <w:t>s</w:t>
      </w:r>
      <w:proofErr w:type="gramStart"/>
      <w:r w:rsidR="004E04D7">
        <w:t>/</w:t>
      </w:r>
      <w:r w:rsidR="00343091">
        <w:t>{</w:t>
      </w:r>
      <w:proofErr w:type="gramEnd"/>
      <w:r w:rsidR="00343091">
        <w:t>program ID}</w:t>
      </w:r>
    </w:p>
    <w:p w:rsidR="00705E8F" w:rsidRDefault="00705E8F" w:rsidP="00705E8F">
      <w:pPr>
        <w:pStyle w:val="Heading2"/>
      </w:pPr>
      <w:r>
        <w:t>GET:</w:t>
      </w:r>
    </w:p>
    <w:p w:rsidR="004E04D7" w:rsidRPr="004E04D7" w:rsidRDefault="004E04D7" w:rsidP="004E04D7">
      <w:r>
        <w:t>Get program username and password</w:t>
      </w:r>
    </w:p>
    <w:p w:rsidR="00705E8F" w:rsidRDefault="00705E8F" w:rsidP="00705E8F">
      <w:pPr>
        <w:pStyle w:val="ListParagraph"/>
        <w:numPr>
          <w:ilvl w:val="0"/>
          <w:numId w:val="3"/>
        </w:numPr>
      </w:pPr>
      <w:r>
        <w:t>URL params:</w:t>
      </w:r>
    </w:p>
    <w:p w:rsidR="00705E8F" w:rsidRDefault="00705E8F" w:rsidP="00705E8F">
      <w:pPr>
        <w:pStyle w:val="ListParagraph"/>
      </w:pPr>
      <w:proofErr w:type="spellStart"/>
      <w:r>
        <w:rPr>
          <w:rStyle w:val="Strong"/>
          <w:rFonts w:ascii="Segoe UI" w:hAnsi="Segoe UI" w:cs="Segoe UI"/>
          <w:color w:val="24292E"/>
          <w:shd w:val="clear" w:color="auto" w:fill="FFFFFF"/>
        </w:rPr>
        <w:t>ProgramID</w:t>
      </w:r>
      <w:proofErr w:type="spellEnd"/>
      <w:r>
        <w:t>: []</w:t>
      </w:r>
    </w:p>
    <w:p w:rsidR="00705E8F" w:rsidRPr="00F22DEF" w:rsidRDefault="00705E8F" w:rsidP="00705E8F">
      <w:pPr>
        <w:pStyle w:val="ListParagraph"/>
        <w:numPr>
          <w:ilvl w:val="0"/>
          <w:numId w:val="3"/>
        </w:numPr>
      </w:pPr>
      <w:r>
        <w:t>Headers:</w:t>
      </w:r>
    </w:p>
    <w:p w:rsidR="00705E8F" w:rsidRPr="00F22DEF" w:rsidRDefault="00705E8F" w:rsidP="00705E8F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705E8F" w:rsidRPr="00F22DEF" w:rsidRDefault="00705E8F" w:rsidP="00705E8F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705E8F" w:rsidRPr="00F22DEF" w:rsidRDefault="00705E8F" w:rsidP="00705E8F">
      <w:pPr>
        <w:pStyle w:val="ListParagraph"/>
      </w:pPr>
      <w:r w:rsidRPr="00F22DEF">
        <w:t>Code:</w:t>
      </w:r>
      <w:r>
        <w:t> 200</w:t>
      </w:r>
      <w:r w:rsidRPr="00F22DEF">
        <w:br/>
        <w:t>Content: </w:t>
      </w:r>
      <w:r>
        <w:t>{</w:t>
      </w:r>
      <w:proofErr w:type="gramStart"/>
      <w:r>
        <w:t>username</w:t>
      </w:r>
      <w:r w:rsidRPr="00F22DEF">
        <w:t xml:space="preserve"> :</w:t>
      </w:r>
      <w:proofErr w:type="gramEnd"/>
      <w:r w:rsidRPr="00F22DEF">
        <w:t xml:space="preserve"> </w:t>
      </w:r>
      <w:r>
        <w:t xml:space="preserve">[string], password:[string], </w:t>
      </w:r>
      <w:proofErr w:type="spellStart"/>
      <w:r w:rsidR="000F3F00">
        <w:t>S</w:t>
      </w:r>
      <w:r>
        <w:t>ecLevel</w:t>
      </w:r>
      <w:proofErr w:type="spellEnd"/>
      <w:r>
        <w:t>:[string]</w:t>
      </w:r>
      <w:r w:rsidRPr="00F22DEF">
        <w:t>}</w:t>
      </w:r>
    </w:p>
    <w:p w:rsidR="00705E8F" w:rsidRPr="00F22DEF" w:rsidRDefault="00705E8F" w:rsidP="00705E8F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705E8F" w:rsidRDefault="00705E8F" w:rsidP="00705E8F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791975" w:rsidRDefault="00F22DEF" w:rsidP="00791975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791975" w:rsidRDefault="00791975" w:rsidP="00791975">
      <w:pPr>
        <w:pStyle w:val="Heading2"/>
      </w:pPr>
      <w:r>
        <w:t>P</w:t>
      </w:r>
      <w:r w:rsidR="004E04D7">
        <w:t>ATCH</w:t>
      </w:r>
      <w:r>
        <w:t>:</w:t>
      </w:r>
    </w:p>
    <w:p w:rsidR="004E04D7" w:rsidRPr="004E04D7" w:rsidRDefault="004E04D7" w:rsidP="004E04D7">
      <w:r>
        <w:t>Change program username/password/programID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>
        <w:t>Headers:</w:t>
      </w:r>
    </w:p>
    <w:p w:rsidR="00791975" w:rsidRDefault="00791975" w:rsidP="00791975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791975" w:rsidRPr="00791975" w:rsidRDefault="00791975" w:rsidP="00791975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>
        <w:rPr>
          <w:rStyle w:val="Strong"/>
          <w:rFonts w:ascii="Segoe UI" w:hAnsi="Segoe UI" w:cs="Segoe UI"/>
          <w:color w:val="24292E"/>
          <w:shd w:val="clear" w:color="auto" w:fill="FFFFFF"/>
        </w:rPr>
        <w:t>Data Params:</w:t>
      </w:r>
    </w:p>
    <w:p w:rsidR="00791975" w:rsidRDefault="00791975" w:rsidP="00791975">
      <w:pPr>
        <w:pStyle w:val="ListParagraph"/>
        <w:numPr>
          <w:ilvl w:val="0"/>
          <w:numId w:val="3"/>
        </w:numPr>
      </w:pPr>
      <w:r>
        <w:t>{</w:t>
      </w:r>
      <w:proofErr w:type="gramStart"/>
      <w:r>
        <w:t>username</w:t>
      </w:r>
      <w:r w:rsidRPr="00F22DEF">
        <w:t>:</w:t>
      </w:r>
      <w:r>
        <w:t>[</w:t>
      </w:r>
      <w:proofErr w:type="gramEnd"/>
      <w:r>
        <w:t>string], password:[string]</w:t>
      </w:r>
      <w:r w:rsidRPr="00F22DEF">
        <w:t>}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791975" w:rsidRPr="00F22DEF" w:rsidRDefault="00791975" w:rsidP="00791975">
      <w:pPr>
        <w:pStyle w:val="ListParagraph"/>
      </w:pPr>
      <w:r w:rsidRPr="00F22DEF">
        <w:t>Code: 200 </w:t>
      </w:r>
      <w:r w:rsidRPr="00F22DEF">
        <w:br/>
        <w:t>Content: </w:t>
      </w:r>
      <w:r>
        <w:t>{</w:t>
      </w:r>
      <w:proofErr w:type="gramStart"/>
      <w:r>
        <w:t>username</w:t>
      </w:r>
      <w:r w:rsidRPr="00F22DEF">
        <w:t>:</w:t>
      </w:r>
      <w:r>
        <w:t>[</w:t>
      </w:r>
      <w:proofErr w:type="gramEnd"/>
      <w:r>
        <w:t>string], password:[string]</w:t>
      </w:r>
      <w:r w:rsidR="004E04D7">
        <w:t xml:space="preserve">, </w:t>
      </w:r>
      <w:proofErr w:type="spellStart"/>
      <w:r w:rsidR="004E04D7">
        <w:t>programID</w:t>
      </w:r>
      <w:proofErr w:type="spellEnd"/>
      <w:r w:rsidR="004E04D7">
        <w:t>:[string]</w:t>
      </w:r>
      <w:r w:rsidRPr="00F22DEF">
        <w:t xml:space="preserve"> }</w:t>
      </w:r>
      <w:r w:rsidR="004E04D7">
        <w:t xml:space="preserve"> all of the fields are optional.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F22DEF" w:rsidRDefault="00F22DEF" w:rsidP="00F22DEF">
      <w:pPr>
        <w:pStyle w:val="Heading2"/>
      </w:pPr>
      <w:r>
        <w:t>DELETE:</w:t>
      </w:r>
    </w:p>
    <w:p w:rsidR="004E04D7" w:rsidRPr="004E04D7" w:rsidRDefault="004E04D7" w:rsidP="004E04D7">
      <w:r>
        <w:t>Delete password username pair from database</w:t>
      </w:r>
    </w:p>
    <w:p w:rsidR="00BF15B8" w:rsidRDefault="00BF15B8" w:rsidP="00BF15B8">
      <w:pPr>
        <w:pStyle w:val="ListParagraph"/>
        <w:numPr>
          <w:ilvl w:val="0"/>
          <w:numId w:val="3"/>
        </w:numPr>
      </w:pPr>
      <w:r>
        <w:t>URL params:</w:t>
      </w:r>
    </w:p>
    <w:p w:rsidR="00BF15B8" w:rsidRDefault="00BF15B8" w:rsidP="00BF15B8">
      <w:pPr>
        <w:pStyle w:val="ListParagraph"/>
      </w:pPr>
      <w:proofErr w:type="spellStart"/>
      <w:r>
        <w:rPr>
          <w:rStyle w:val="Strong"/>
          <w:rFonts w:ascii="Segoe UI" w:hAnsi="Segoe UI" w:cs="Segoe UI"/>
          <w:color w:val="24292E"/>
          <w:shd w:val="clear" w:color="auto" w:fill="FFFFFF"/>
        </w:rPr>
        <w:t>ProgramID</w:t>
      </w:r>
      <w:proofErr w:type="spellEnd"/>
      <w:r>
        <w:t>: []</w:t>
      </w:r>
    </w:p>
    <w:p w:rsidR="00F22DEF" w:rsidRPr="00F22DEF" w:rsidRDefault="00A9178A" w:rsidP="00F22DEF">
      <w:pPr>
        <w:pStyle w:val="ListParagraph"/>
        <w:numPr>
          <w:ilvl w:val="0"/>
          <w:numId w:val="3"/>
        </w:numPr>
      </w:pPr>
      <w:r>
        <w:t>Headers</w:t>
      </w:r>
      <w:r w:rsidR="00F22DEF">
        <w:t>:</w:t>
      </w:r>
    </w:p>
    <w:p w:rsidR="00F22DEF" w:rsidRDefault="00A9178A" w:rsidP="00F22DEF">
      <w:pPr>
        <w:pStyle w:val="ListParagraph"/>
      </w:pPr>
      <w:r>
        <w:t>Authentication</w:t>
      </w:r>
      <w:proofErr w:type="gramStart"/>
      <w:r w:rsidR="00F22DEF" w:rsidRPr="00F22DEF">
        <w:t>=[</w:t>
      </w:r>
      <w:proofErr w:type="gramEnd"/>
      <w:r w:rsidR="00F22DEF">
        <w:t>JWT token]</w:t>
      </w:r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F22DEF" w:rsidRPr="00F22DEF" w:rsidRDefault="00F22DEF" w:rsidP="00F22DEF">
      <w:pPr>
        <w:pStyle w:val="ListParagraph"/>
      </w:pPr>
      <w:r w:rsidRPr="00F22DEF">
        <w:t>Code: 200 </w:t>
      </w:r>
      <w:r w:rsidRPr="00F22DEF">
        <w:br/>
        <w:t>Content: </w:t>
      </w:r>
      <w:proofErr w:type="gramStart"/>
      <w:r w:rsidRPr="00F22DEF">
        <w:t>{ }</w:t>
      </w:r>
      <w:proofErr w:type="gramEnd"/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F22DEF" w:rsidRDefault="00F22DEF" w:rsidP="00F22DEF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DA6C92" w:rsidRDefault="00DA6C92" w:rsidP="00DA6C92"/>
    <w:p w:rsidR="00AC3CB0" w:rsidRPr="00F22DEF" w:rsidRDefault="00AC3CB0" w:rsidP="00AC3CB0">
      <w:pPr>
        <w:pStyle w:val="ListParagraph"/>
      </w:pPr>
    </w:p>
    <w:p w:rsidR="00F22DEF" w:rsidRPr="00F22DEF" w:rsidRDefault="00F22DEF" w:rsidP="00F22DEF"/>
    <w:p w:rsidR="00F22DEF" w:rsidRPr="00F22DEF" w:rsidRDefault="00F22DEF" w:rsidP="00F22DEF"/>
    <w:sectPr w:rsidR="00F22DEF" w:rsidRPr="00F22DEF" w:rsidSect="00F22DE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0F2C35"/>
    <w:multiLevelType w:val="hybridMultilevel"/>
    <w:tmpl w:val="4254E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39472D"/>
    <w:multiLevelType w:val="multilevel"/>
    <w:tmpl w:val="95963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A787E2B"/>
    <w:multiLevelType w:val="multilevel"/>
    <w:tmpl w:val="08980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2562174"/>
    <w:multiLevelType w:val="hybridMultilevel"/>
    <w:tmpl w:val="D006F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1MDA1NjS0tDQwNzJQ0lEKTi0uzszPAykwqwUAm40JgiwAAAA="/>
  </w:docVars>
  <w:rsids>
    <w:rsidRoot w:val="008F09BC"/>
    <w:rsid w:val="000F3F00"/>
    <w:rsid w:val="001A2990"/>
    <w:rsid w:val="001C6492"/>
    <w:rsid w:val="00244CCB"/>
    <w:rsid w:val="002C4B44"/>
    <w:rsid w:val="00343091"/>
    <w:rsid w:val="003F42F6"/>
    <w:rsid w:val="004E04D7"/>
    <w:rsid w:val="005D0C96"/>
    <w:rsid w:val="00627E0C"/>
    <w:rsid w:val="00693760"/>
    <w:rsid w:val="00705E8F"/>
    <w:rsid w:val="007230AB"/>
    <w:rsid w:val="007340E5"/>
    <w:rsid w:val="00791975"/>
    <w:rsid w:val="007A23AE"/>
    <w:rsid w:val="008F09BC"/>
    <w:rsid w:val="009F674D"/>
    <w:rsid w:val="00A9178A"/>
    <w:rsid w:val="00AC3CB0"/>
    <w:rsid w:val="00BF15B8"/>
    <w:rsid w:val="00C253CF"/>
    <w:rsid w:val="00C440DA"/>
    <w:rsid w:val="00D00C24"/>
    <w:rsid w:val="00DA6C92"/>
    <w:rsid w:val="00E50BF4"/>
    <w:rsid w:val="00F05F4B"/>
    <w:rsid w:val="00F22DEF"/>
    <w:rsid w:val="00F61B11"/>
    <w:rsid w:val="00FB5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F43CD"/>
  <w15:chartTrackingRefBased/>
  <w15:docId w15:val="{77D6CFFA-66C9-4982-A1A8-990212255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2D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2DE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2D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09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8F09B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42"/>
    <w:rsid w:val="008F09B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Strong">
    <w:name w:val="Strong"/>
    <w:basedOn w:val="DefaultParagraphFont"/>
    <w:uiPriority w:val="22"/>
    <w:qFormat/>
    <w:rsid w:val="008F09BC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8F09BC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22DEF"/>
    <w:rPr>
      <w:rFonts w:asciiTheme="majorHAnsi" w:eastAsiaTheme="majorEastAsia" w:hAnsiTheme="majorHAnsi" w:cstheme="majorBidi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2DE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2DEF"/>
    <w:rPr>
      <w:rFonts w:asciiTheme="majorHAnsi" w:eastAsiaTheme="majorEastAsia" w:hAnsiTheme="majorHAnsi" w:cstheme="majorBidi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F22D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22D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0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3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3</Pages>
  <Words>30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</dc:creator>
  <cp:keywords/>
  <dc:description/>
  <cp:lastModifiedBy>adi</cp:lastModifiedBy>
  <cp:revision>17</cp:revision>
  <dcterms:created xsi:type="dcterms:W3CDTF">2018-12-06T14:35:00Z</dcterms:created>
  <dcterms:modified xsi:type="dcterms:W3CDTF">2019-02-12T15:25:00Z</dcterms:modified>
</cp:coreProperties>
</file>